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101C5" w14:textId="7500AF6F" w:rsidR="00BF5BB8" w:rsidRDefault="00B33DDA" w:rsidP="00976D2B">
      <w:pPr>
        <w:pStyle w:val="Heading1"/>
        <w:jc w:val="center"/>
        <w:rPr>
          <w:noProof/>
        </w:rPr>
      </w:pPr>
      <w:r>
        <w:t xml:space="preserve">JS </w:t>
      </w:r>
      <w:r w:rsidR="00A2318A">
        <w:t>Front-end</w:t>
      </w:r>
      <w:r>
        <w:t>: Exam Preparation</w:t>
      </w:r>
      <w:r w:rsidR="00141EAE">
        <w:rPr>
          <w:noProof/>
        </w:rPr>
        <w:t xml:space="preserve"> </w:t>
      </w:r>
      <w:r w:rsidR="005A4081">
        <w:rPr>
          <w:noProof/>
        </w:rPr>
        <w:t>2</w:t>
      </w:r>
    </w:p>
    <w:p w14:paraId="15FD5D15" w14:textId="1DBBC269" w:rsidR="00DA207A" w:rsidRDefault="00BF5BB8" w:rsidP="00DA207A">
      <w:pPr>
        <w:jc w:val="center"/>
      </w:pPr>
      <w:r w:rsidRPr="00BF5BB8">
        <w:rPr>
          <w:b/>
          <w:bCs/>
        </w:rPr>
        <w:t>Link to contest</w:t>
      </w:r>
      <w:r w:rsidR="00910D30">
        <w:t xml:space="preserve">: </w:t>
      </w:r>
      <w:hyperlink r:id="rId8" w:history="1">
        <w:r w:rsidR="002146B4" w:rsidRPr="002146B4">
          <w:rPr>
            <w:rStyle w:val="Hyperlink"/>
          </w:rPr>
          <w:t>https://alpha.judge.softuni.org/contests/</w:t>
        </w:r>
        <w:r w:rsidR="002146B4" w:rsidRPr="002146B4">
          <w:rPr>
            <w:rStyle w:val="Hyperlink"/>
          </w:rPr>
          <w:t>j</w:t>
        </w:r>
        <w:r w:rsidR="002146B4" w:rsidRPr="002146B4">
          <w:rPr>
            <w:rStyle w:val="Hyperlink"/>
          </w:rPr>
          <w:t>s-front-end-retake-exam-19-april-2024/4540</w:t>
        </w:r>
      </w:hyperlink>
    </w:p>
    <w:p w14:paraId="5689B007" w14:textId="77777777" w:rsidR="000B4F68" w:rsidRDefault="000B4F68" w:rsidP="000B4F68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01.</w:t>
      </w:r>
      <w:r w:rsidRPr="008D3E43">
        <w:rPr>
          <w:lang w:val="en-GB"/>
        </w:rPr>
        <w:t xml:space="preserve">Spellbook </w:t>
      </w:r>
      <w:proofErr w:type="spellStart"/>
      <w:r w:rsidRPr="008D3E43">
        <w:rPr>
          <w:lang w:val="en-GB"/>
        </w:rPr>
        <w:t>Unraveling</w:t>
      </w:r>
      <w:proofErr w:type="spellEnd"/>
    </w:p>
    <w:p w14:paraId="7B32EB5C" w14:textId="77777777" w:rsidR="000B4F68" w:rsidRPr="00EE5698" w:rsidRDefault="000B4F68" w:rsidP="000B4F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7C1B0F" w14:textId="77777777" w:rsidR="000B4F68" w:rsidRDefault="000B4F68" w:rsidP="000B4F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270B5C" w14:textId="77777777" w:rsidR="000B4F68" w:rsidRDefault="000B4F68" w:rsidP="000B4F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BEB741B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2D205AC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E309DD4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A23C215" w14:textId="77777777" w:rsidR="000B4F68" w:rsidRPr="00654882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38D9610B" w14:textId="77777777" w:rsidR="000B4F68" w:rsidRPr="00CD5F99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066CAC6E" w14:textId="77777777" w:rsidR="000B4F68" w:rsidRPr="004D0B17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21FABBD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40C38D7" w14:textId="77777777" w:rsidR="000B4F68" w:rsidRPr="002E2A6C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3ED7F60" w14:textId="77777777" w:rsidR="000B4F68" w:rsidRPr="002E2A6C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93C559A" w14:textId="77777777" w:rsidR="000B4F68" w:rsidRPr="00654882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AACB29C" w14:textId="77777777" w:rsidR="000B4F68" w:rsidRPr="003C7E3F" w:rsidRDefault="000B4F68" w:rsidP="000B4F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E4CF750" w14:textId="77777777" w:rsidR="000B4F68" w:rsidRPr="00317312" w:rsidRDefault="000B4F68" w:rsidP="000B4F68">
      <w:pPr>
        <w:rPr>
          <w:lang w:val="en-GB"/>
        </w:rPr>
      </w:pPr>
    </w:p>
    <w:p w14:paraId="69B8C6CC" w14:textId="77777777" w:rsidR="000B4F68" w:rsidRPr="00787583" w:rsidRDefault="000B4F68" w:rsidP="000B4F68">
      <w:pPr>
        <w:rPr>
          <w:i/>
          <w:lang w:val="en-GB"/>
        </w:rPr>
      </w:pPr>
      <w:r w:rsidRPr="008D3E43">
        <w:rPr>
          <w:i/>
          <w:lang w:val="en-GB"/>
        </w:rPr>
        <w:t xml:space="preserve">You find yourself in a dimly lit chamber filled with ancient tomes and mystical artifacts. The air crackles with arcane energy as you embark on a journey to decipher the secrets hidden within the pages of a </w:t>
      </w:r>
      <w:proofErr w:type="spellStart"/>
      <w:r w:rsidRPr="008D3E43">
        <w:rPr>
          <w:i/>
          <w:lang w:val="en-GB"/>
        </w:rPr>
        <w:t>spellbook</w:t>
      </w:r>
      <w:proofErr w:type="spellEnd"/>
      <w:r w:rsidRPr="008D3E43">
        <w:rPr>
          <w:i/>
          <w:lang w:val="en-GB"/>
        </w:rPr>
        <w:t>. Each incantation holds the potential to unleash powerful magic or unveil hidden truths.</w:t>
      </w:r>
    </w:p>
    <w:p w14:paraId="70AF815C" w14:textId="77777777" w:rsidR="000B4F68" w:rsidRDefault="000B4F68" w:rsidP="000B4F68">
      <w:pPr>
        <w:jc w:val="both"/>
      </w:pPr>
      <w:r w:rsidRPr="00895529">
        <w:t xml:space="preserve">Write </w:t>
      </w:r>
      <w:r>
        <w:t>a</w:t>
      </w:r>
      <w:r w:rsidRPr="00895529">
        <w:t xml:space="preserve"> program that performs a series of commands </w:t>
      </w:r>
      <w:r>
        <w:t>in order to decode that information</w:t>
      </w:r>
      <w:r w:rsidRPr="00895529">
        <w:t>.</w:t>
      </w:r>
      <w:r>
        <w:t xml:space="preserve"> First, you will receive a </w:t>
      </w:r>
      <w:r w:rsidRPr="000813A4">
        <w:rPr>
          <w:b/>
        </w:rPr>
        <w:t>string</w:t>
      </w:r>
      <w:r>
        <w:t xml:space="preserve"> representing a mysterious spell waiting to be unraveled, and afterwards, until the command </w:t>
      </w:r>
      <w:r w:rsidRPr="00317312">
        <w:rPr>
          <w:rFonts w:ascii="Consolas" w:hAnsi="Consolas"/>
        </w:rPr>
        <w:t>"</w:t>
      </w:r>
      <w:r>
        <w:rPr>
          <w:rFonts w:ascii="Consolas" w:hAnsi="Consolas"/>
          <w:b/>
        </w:rPr>
        <w:t>End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</w:t>
      </w:r>
      <w:r w:rsidRPr="00665D56">
        <w:rPr>
          <w:b/>
          <w:lang w:val="bg-BG"/>
        </w:rPr>
        <w:t>split</w:t>
      </w:r>
      <w:r>
        <w:rPr>
          <w:lang w:val="bg-BG"/>
        </w:rPr>
        <w:t xml:space="preserve"> by</w:t>
      </w:r>
      <w:r>
        <w:t xml:space="preserve"> </w:t>
      </w:r>
      <w:proofErr w:type="spellStart"/>
      <w:proofErr w:type="gramStart"/>
      <w:r>
        <w:t>a</w:t>
      </w:r>
      <w:proofErr w:type="spellEnd"/>
      <w:proofErr w:type="gramEnd"/>
      <w:r>
        <w:t xml:space="preserve"> </w:t>
      </w:r>
      <w:r w:rsidRPr="00665D56">
        <w:rPr>
          <w:b/>
        </w:rPr>
        <w:t>exclamation mark</w:t>
      </w:r>
      <w:r>
        <w:t xml:space="preserve">. The </w:t>
      </w:r>
      <w:r w:rsidRPr="000813A4">
        <w:rPr>
          <w:b/>
        </w:rPr>
        <w:t>commands</w:t>
      </w:r>
      <w:r>
        <w:t xml:space="preserve"> will be the following:</w:t>
      </w:r>
    </w:p>
    <w:p w14:paraId="18028CED" w14:textId="77777777" w:rsidR="000B4F68" w:rsidRPr="00153527" w:rsidRDefault="000B4F68" w:rsidP="00306829">
      <w:pPr>
        <w:pStyle w:val="Heading3"/>
        <w:numPr>
          <w:ilvl w:val="0"/>
          <w:numId w:val="11"/>
        </w:numPr>
        <w:rPr>
          <w:rStyle w:val="CodeChar"/>
          <w:rFonts w:asciiTheme="minorHAnsi" w:hAnsiTheme="minorHAnsi"/>
          <w:b/>
          <w:noProof w:val="0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</w:t>
      </w:r>
      <w:r>
        <w:rPr>
          <w:rStyle w:val="CodeChar"/>
          <w:b/>
          <w:color w:val="auto"/>
          <w:sz w:val="22"/>
          <w:szCs w:val="22"/>
        </w:rPr>
        <w:t>Remove</w:t>
      </w:r>
      <w:r w:rsidRPr="00153527">
        <w:rPr>
          <w:rStyle w:val="CodeChar"/>
          <w:b/>
          <w:color w:val="auto"/>
          <w:sz w:val="22"/>
          <w:szCs w:val="22"/>
        </w:rPr>
        <w:t>Even"</w:t>
      </w:r>
    </w:p>
    <w:p w14:paraId="34E52628" w14:textId="77777777" w:rsidR="000B4F68" w:rsidRDefault="000B4F68" w:rsidP="00306829">
      <w:pPr>
        <w:pStyle w:val="ListParagraph"/>
        <w:numPr>
          <w:ilvl w:val="1"/>
          <w:numId w:val="8"/>
        </w:numPr>
      </w:pPr>
      <w:r w:rsidRPr="007B3761">
        <w:t xml:space="preserve">The encoded </w:t>
      </w:r>
      <w:r>
        <w:t>spell</w:t>
      </w:r>
      <w:r w:rsidRPr="007B3761">
        <w:t xml:space="preserve"> is changed to consist only of its characters a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ve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indices.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7B3761">
        <w:t xml:space="preserve">Then, the updated </w:t>
      </w:r>
      <w:r>
        <w:t>spell</w:t>
      </w:r>
      <w:r w:rsidRPr="007B3761">
        <w:t xml:space="preserve"> is </w:t>
      </w:r>
      <w:r w:rsidRPr="00C45F99">
        <w:rPr>
          <w:b/>
        </w:rPr>
        <w:t>printed</w:t>
      </w:r>
      <w:r w:rsidRPr="007B3761">
        <w:t>. </w:t>
      </w:r>
    </w:p>
    <w:p w14:paraId="55F5A000" w14:textId="77777777" w:rsidR="000B4F68" w:rsidRPr="00292025" w:rsidRDefault="000B4F68" w:rsidP="000B4F68">
      <w:pPr>
        <w:pStyle w:val="ListParagraph"/>
        <w:ind w:left="1440"/>
        <w:rPr>
          <w:rStyle w:val="CodeChar"/>
          <w:rFonts w:asciiTheme="minorHAnsi" w:hAnsiTheme="minorHAnsi"/>
          <w:b w:val="0"/>
          <w:noProof w:val="0"/>
        </w:rPr>
      </w:pPr>
    </w:p>
    <w:p w14:paraId="4B08072D" w14:textId="77777777" w:rsidR="000B4F68" w:rsidRPr="00153527" w:rsidRDefault="000B4F68" w:rsidP="00306829">
      <w:pPr>
        <w:pStyle w:val="Heading3"/>
        <w:numPr>
          <w:ilvl w:val="0"/>
          <w:numId w:val="11"/>
        </w:numPr>
        <w:rPr>
          <w:rStyle w:val="CodeChar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</w:t>
      </w:r>
      <w:r>
        <w:rPr>
          <w:rStyle w:val="CodeChar"/>
          <w:b/>
          <w:color w:val="auto"/>
          <w:sz w:val="22"/>
          <w:szCs w:val="22"/>
        </w:rPr>
        <w:t>TakePart!{from index}!</w:t>
      </w:r>
      <w:r w:rsidRPr="00153527">
        <w:rPr>
          <w:rStyle w:val="CodeChar"/>
          <w:b/>
          <w:color w:val="auto"/>
          <w:sz w:val="22"/>
          <w:szCs w:val="22"/>
        </w:rPr>
        <w:t>{</w:t>
      </w:r>
      <w:r>
        <w:rPr>
          <w:rStyle w:val="CodeChar"/>
          <w:b/>
          <w:color w:val="auto"/>
          <w:sz w:val="22"/>
          <w:szCs w:val="22"/>
        </w:rPr>
        <w:t>to index</w:t>
      </w:r>
      <w:r w:rsidRPr="00153527">
        <w:rPr>
          <w:rStyle w:val="CodeChar"/>
          <w:b/>
          <w:color w:val="auto"/>
          <w:sz w:val="22"/>
          <w:szCs w:val="22"/>
        </w:rPr>
        <w:t>}":</w:t>
      </w:r>
    </w:p>
    <w:p w14:paraId="0E0827C3" w14:textId="77777777" w:rsidR="000B4F68" w:rsidRDefault="000B4F68" w:rsidP="00306829">
      <w:pPr>
        <w:pStyle w:val="ListParagraph"/>
        <w:numPr>
          <w:ilvl w:val="1"/>
          <w:numId w:val="8"/>
        </w:numPr>
      </w:pPr>
      <w:r w:rsidRPr="00C45F99">
        <w:t xml:space="preserve">Selects a portion of the spell specified by two numbers, unveiling a segment of its hidden power </w:t>
      </w:r>
      <w:r>
        <w:t xml:space="preserve">and then </w:t>
      </w:r>
      <w:r w:rsidRPr="00453D1C">
        <w:rPr>
          <w:b/>
        </w:rPr>
        <w:t>prints</w:t>
      </w:r>
      <w:r>
        <w:t xml:space="preserve"> the spell</w:t>
      </w:r>
      <w:r w:rsidRPr="00C45F99">
        <w:t>.</w:t>
      </w:r>
    </w:p>
    <w:p w14:paraId="69EA1238" w14:textId="77777777" w:rsidR="000B4F68" w:rsidRDefault="000B4F68" w:rsidP="000B4F68">
      <w:pPr>
        <w:pStyle w:val="ListParagraph"/>
        <w:ind w:left="1440"/>
      </w:pPr>
    </w:p>
    <w:p w14:paraId="53C9D8E4" w14:textId="77777777" w:rsidR="000B4F68" w:rsidRPr="00153527" w:rsidRDefault="000B4F68" w:rsidP="00306829">
      <w:pPr>
        <w:pStyle w:val="Heading3"/>
        <w:numPr>
          <w:ilvl w:val="0"/>
          <w:numId w:val="11"/>
        </w:numPr>
        <w:rPr>
          <w:rStyle w:val="CodeChar"/>
          <w:color w:val="auto"/>
          <w:sz w:val="22"/>
          <w:szCs w:val="22"/>
        </w:rPr>
      </w:pPr>
      <w:r>
        <w:rPr>
          <w:rStyle w:val="CodeChar"/>
          <w:b/>
          <w:color w:val="auto"/>
          <w:sz w:val="22"/>
          <w:szCs w:val="22"/>
        </w:rPr>
        <w:t>"Reverse!</w:t>
      </w:r>
      <w:r w:rsidRPr="00153527">
        <w:rPr>
          <w:rStyle w:val="CodeChar"/>
          <w:b/>
          <w:color w:val="auto"/>
          <w:sz w:val="22"/>
          <w:szCs w:val="22"/>
        </w:rPr>
        <w:t>{substring}":</w:t>
      </w:r>
    </w:p>
    <w:p w14:paraId="019287E9" w14:textId="77777777" w:rsidR="000B4F68" w:rsidRDefault="000B4F68" w:rsidP="00306829">
      <w:pPr>
        <w:pStyle w:val="ListParagraph"/>
        <w:numPr>
          <w:ilvl w:val="1"/>
          <w:numId w:val="8"/>
        </w:numPr>
      </w:pPr>
      <w:r>
        <w:t xml:space="preserve">If the spell contains the given </w:t>
      </w:r>
      <w:r>
        <w:rPr>
          <w:b/>
        </w:rPr>
        <w:t>substring</w:t>
      </w:r>
      <w:r>
        <w:t xml:space="preserve">, </w:t>
      </w:r>
      <w:r>
        <w:rPr>
          <w:b/>
        </w:rPr>
        <w:t>cut it out</w:t>
      </w:r>
      <w:r>
        <w:t xml:space="preserve">, </w:t>
      </w:r>
      <w:r>
        <w:rPr>
          <w:b/>
        </w:rPr>
        <w:t>reverse</w:t>
      </w:r>
      <w:r>
        <w:t xml:space="preserve"> it and </w:t>
      </w:r>
      <w:r>
        <w:rPr>
          <w:b/>
        </w:rPr>
        <w:t>add</w:t>
      </w:r>
      <w:r>
        <w:t xml:space="preserve"> it at the </w:t>
      </w:r>
      <w:r>
        <w:rPr>
          <w:b/>
        </w:rPr>
        <w:t>end</w:t>
      </w:r>
      <w:r>
        <w:t xml:space="preserve"> of the spell</w:t>
      </w:r>
      <w:r w:rsidRPr="007B3761">
        <w:t xml:space="preserve">. Then, </w:t>
      </w:r>
      <w:r w:rsidRPr="007B3761">
        <w:rPr>
          <w:b/>
        </w:rPr>
        <w:t>print</w:t>
      </w:r>
      <w:r w:rsidRPr="007B3761">
        <w:t xml:space="preserve"> the updated </w:t>
      </w:r>
      <w:r>
        <w:t>spell</w:t>
      </w:r>
      <w:r w:rsidRPr="007B3761">
        <w:t>.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>
        <w:t xml:space="preserve"> </w:t>
      </w:r>
    </w:p>
    <w:p w14:paraId="6D74AA64" w14:textId="77777777" w:rsidR="000B4F68" w:rsidRDefault="000B4F68" w:rsidP="00306829">
      <w:pPr>
        <w:pStyle w:val="ListParagraph"/>
        <w:numPr>
          <w:ilvl w:val="1"/>
          <w:numId w:val="8"/>
        </w:numPr>
      </w:pPr>
      <w:r>
        <w:t xml:space="preserve">Otherwise, print </w:t>
      </w:r>
      <w:r>
        <w:rPr>
          <w:rStyle w:val="CodeChar"/>
        </w:rPr>
        <w:t>"Error"</w:t>
      </w:r>
      <w:r>
        <w:rPr>
          <w:rStyle w:val="CodeChar"/>
          <w:rFonts w:cstheme="minorHAnsi"/>
          <w:bCs/>
        </w:rPr>
        <w:t>.</w:t>
      </w:r>
    </w:p>
    <w:p w14:paraId="2FB9B9BD" w14:textId="77777777" w:rsidR="000B4F68" w:rsidRPr="00A614EF" w:rsidRDefault="000B4F68" w:rsidP="00306829">
      <w:pPr>
        <w:pStyle w:val="ListParagraph"/>
        <w:numPr>
          <w:ilvl w:val="1"/>
          <w:numId w:val="8"/>
        </w:numPr>
        <w:rPr>
          <w:rFonts w:ascii="Consolas" w:hAnsi="Consolas"/>
          <w:noProof/>
        </w:rPr>
      </w:pPr>
      <w:r>
        <w:t xml:space="preserve">This operation should replace only the first occurrence of the given </w:t>
      </w:r>
      <w:r>
        <w:rPr>
          <w:b/>
        </w:rPr>
        <w:t>substring</w:t>
      </w:r>
      <w:r>
        <w:t xml:space="preserve"> </w:t>
      </w:r>
      <w:r>
        <w:rPr>
          <w:b/>
        </w:rPr>
        <w:t>if there are two or more occurrences</w:t>
      </w:r>
      <w:r>
        <w:t>.</w:t>
      </w:r>
    </w:p>
    <w:p w14:paraId="03174CF9" w14:textId="77777777" w:rsidR="000B4F68" w:rsidRPr="004777E6" w:rsidRDefault="000B4F68" w:rsidP="000B4F68">
      <w:pPr>
        <w:pStyle w:val="Heading3"/>
      </w:pPr>
      <w:r>
        <w:lastRenderedPageBreak/>
        <w:t>Input</w:t>
      </w:r>
    </w:p>
    <w:p w14:paraId="2FF0A09C" w14:textId="77777777" w:rsidR="000B4F68" w:rsidRDefault="000B4F68" w:rsidP="00306829">
      <w:pPr>
        <w:pStyle w:val="ListParagraph"/>
        <w:numPr>
          <w:ilvl w:val="0"/>
          <w:numId w:val="9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>
        <w:rPr>
          <w:rFonts w:ascii="Consolas" w:hAnsi="Consolas"/>
          <w:b/>
        </w:rPr>
        <w:t>End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14:paraId="3D4E4456" w14:textId="77777777" w:rsidR="000B4F68" w:rsidRDefault="000B4F68" w:rsidP="000B4F68">
      <w:pPr>
        <w:pStyle w:val="Heading3"/>
      </w:pPr>
      <w:r>
        <w:t>Output</w:t>
      </w:r>
    </w:p>
    <w:p w14:paraId="7EA0628B" w14:textId="77777777" w:rsidR="000B4F68" w:rsidRPr="007815BB" w:rsidRDefault="000B4F68" w:rsidP="00306829">
      <w:pPr>
        <w:pStyle w:val="ListParagraph"/>
        <w:numPr>
          <w:ilvl w:val="0"/>
          <w:numId w:val="10"/>
        </w:numPr>
        <w:rPr>
          <w:rFonts w:ascii="Consolas" w:hAnsi="Consolas"/>
          <w:b/>
          <w:noProof/>
        </w:rPr>
      </w:pPr>
      <w:r>
        <w:t xml:space="preserve">After the </w:t>
      </w:r>
      <w:r w:rsidRPr="009E7F08">
        <w:rPr>
          <w:rStyle w:val="CodeChar"/>
        </w:rPr>
        <w:t>"</w:t>
      </w:r>
      <w:r>
        <w:rPr>
          <w:rStyle w:val="CodeChar"/>
        </w:rPr>
        <w:t>End</w:t>
      </w:r>
      <w:r w:rsidRPr="009E7F08">
        <w:rPr>
          <w:rStyle w:val="CodeChar"/>
        </w:rPr>
        <w:t>"</w:t>
      </w:r>
      <w:r>
        <w:t xml:space="preserve"> command is received, </w:t>
      </w:r>
      <w:r w:rsidRPr="00597215">
        <w:rPr>
          <w:b/>
        </w:rPr>
        <w:t>print</w:t>
      </w:r>
      <w:r>
        <w:t>:</w:t>
      </w:r>
    </w:p>
    <w:p w14:paraId="69F15D63" w14:textId="77777777" w:rsidR="000B4F68" w:rsidRDefault="000B4F68" w:rsidP="00306829">
      <w:pPr>
        <w:pStyle w:val="ListParagraph"/>
        <w:numPr>
          <w:ilvl w:val="1"/>
          <w:numId w:val="10"/>
        </w:numPr>
        <w:rPr>
          <w:rStyle w:val="CodeChar"/>
        </w:rPr>
      </w:pPr>
      <w:r w:rsidRPr="009E7F08">
        <w:rPr>
          <w:rStyle w:val="CodeChar"/>
        </w:rPr>
        <w:t>"</w:t>
      </w:r>
      <w:r>
        <w:rPr>
          <w:rStyle w:val="CodeChar"/>
        </w:rPr>
        <w:t xml:space="preserve">The concealed spell is: </w:t>
      </w:r>
      <w:r w:rsidRPr="00C45F99">
        <w:rPr>
          <w:rStyle w:val="CodeChar"/>
        </w:rPr>
        <w:t>{spell}</w:t>
      </w:r>
      <w:r w:rsidRPr="009E7F08">
        <w:rPr>
          <w:rStyle w:val="CodeChar"/>
        </w:rPr>
        <w:t>"</w:t>
      </w:r>
    </w:p>
    <w:p w14:paraId="6B989892" w14:textId="77777777" w:rsidR="000B4F68" w:rsidRDefault="000B4F68" w:rsidP="000B4F68">
      <w:pPr>
        <w:pStyle w:val="Heading3"/>
      </w:pPr>
      <w:r>
        <w:t>Constraints</w:t>
      </w:r>
    </w:p>
    <w:p w14:paraId="582211AC" w14:textId="77777777" w:rsidR="000B4F68" w:rsidRDefault="000B4F68" w:rsidP="00306829">
      <w:pPr>
        <w:pStyle w:val="ListParagraph"/>
        <w:numPr>
          <w:ilvl w:val="0"/>
          <w:numId w:val="7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2E0CDE69" w14:textId="77777777" w:rsidR="000B4F68" w:rsidRPr="001900A7" w:rsidRDefault="000B4F68" w:rsidP="00306829">
      <w:pPr>
        <w:pStyle w:val="ListParagraph"/>
        <w:numPr>
          <w:ilvl w:val="0"/>
          <w:numId w:val="7"/>
        </w:numPr>
      </w:pPr>
      <w:proofErr w:type="spellStart"/>
      <w:r w:rsidRPr="000813A4">
        <w:rPr>
          <w:b/>
        </w:rPr>
        <w:t>Aways</w:t>
      </w:r>
      <w:proofErr w:type="spellEnd"/>
      <w:r>
        <w:t xml:space="preserve"> will </w:t>
      </w:r>
      <w:proofErr w:type="spellStart"/>
      <w:r>
        <w:t>recive</w:t>
      </w:r>
      <w:proofErr w:type="spellEnd"/>
      <w:r>
        <w:t xml:space="preserve"> encoded spell</w:t>
      </w:r>
    </w:p>
    <w:p w14:paraId="62CFA4AF" w14:textId="007D6303" w:rsidR="000B4F68" w:rsidRPr="000B4F68" w:rsidRDefault="000B4F68" w:rsidP="000B4F68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 Examples</w:t>
      </w:r>
    </w:p>
    <w:p w14:paraId="52EDAE86" w14:textId="77777777" w:rsidR="000B4F68" w:rsidRPr="000813A4" w:rsidRDefault="000B4F68" w:rsidP="000B4F68">
      <w:pPr>
        <w:rPr>
          <w:lang w:val="en-GB"/>
        </w:rPr>
      </w:pP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27"/>
        <w:gridCol w:w="4323"/>
      </w:tblGrid>
      <w:tr w:rsidR="000B4F68" w14:paraId="6854D1CB" w14:textId="77777777" w:rsidTr="00110D78">
        <w:trPr>
          <w:trHeight w:val="348"/>
        </w:trPr>
        <w:tc>
          <w:tcPr>
            <w:tcW w:w="6627" w:type="dxa"/>
            <w:shd w:val="clear" w:color="auto" w:fill="D9D9D9" w:themeFill="background1" w:themeFillShade="D9"/>
          </w:tcPr>
          <w:p w14:paraId="034D396D" w14:textId="77777777" w:rsidR="000B4F68" w:rsidRPr="00A930AE" w:rsidRDefault="000B4F68" w:rsidP="00110D78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323" w:type="dxa"/>
            <w:shd w:val="clear" w:color="auto" w:fill="D9D9D9" w:themeFill="background1" w:themeFillShade="D9"/>
          </w:tcPr>
          <w:p w14:paraId="44A0CFE8" w14:textId="77777777" w:rsidR="000B4F68" w:rsidRPr="00A930AE" w:rsidRDefault="000B4F68" w:rsidP="00110D7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0B4F68" w14:paraId="5EB9D4B5" w14:textId="77777777" w:rsidTr="00110D78">
        <w:trPr>
          <w:trHeight w:val="4042"/>
        </w:trPr>
        <w:tc>
          <w:tcPr>
            <w:tcW w:w="6627" w:type="dxa"/>
          </w:tcPr>
          <w:p w14:paraId="190159C6" w14:textId="77777777" w:rsidR="000B4F68" w:rsidRPr="00BB2BFE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(["</w:t>
            </w: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asAsl2adkda2mdaczsa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", </w:t>
            </w:r>
          </w:p>
          <w:p w14:paraId="63DDD286" w14:textId="77777777" w:rsidR="000B4F68" w:rsidRPr="00BB2BFE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RemoveEven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,</w:t>
            </w:r>
          </w:p>
          <w:p w14:paraId="4FE25777" w14:textId="77777777" w:rsidR="000B4F68" w:rsidRPr="00BB2BFE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TakePart!1!9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,</w:t>
            </w:r>
          </w:p>
          <w:p w14:paraId="39424294" w14:textId="77777777" w:rsidR="000B4F68" w:rsidRPr="00BB2BFE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Reverse!maz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3E00F325" w14:textId="1BC743B4" w:rsidR="000B4F68" w:rsidRPr="000B4F68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End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])</w:t>
            </w:r>
          </w:p>
        </w:tc>
        <w:tc>
          <w:tcPr>
            <w:tcW w:w="4323" w:type="dxa"/>
          </w:tcPr>
          <w:p w14:paraId="457CA1F1" w14:textId="77777777" w:rsidR="000B4F68" w:rsidRPr="00C45F99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aAlakamaza</w:t>
            </w:r>
          </w:p>
          <w:p w14:paraId="595D69AD" w14:textId="77777777" w:rsidR="000B4F68" w:rsidRPr="00C45F99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Alakamaz</w:t>
            </w:r>
          </w:p>
          <w:p w14:paraId="6FABE47E" w14:textId="77777777" w:rsidR="000B4F68" w:rsidRPr="00C45F99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Alakazam</w:t>
            </w:r>
          </w:p>
          <w:p w14:paraId="30699D07" w14:textId="77777777" w:rsidR="000B4F68" w:rsidRPr="00D517EA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The concealed spell is: Alakazam</w:t>
            </w:r>
          </w:p>
        </w:tc>
      </w:tr>
      <w:tr w:rsidR="000B4F68" w14:paraId="4279F054" w14:textId="77777777" w:rsidTr="00110D78">
        <w:trPr>
          <w:trHeight w:val="348"/>
        </w:trPr>
        <w:tc>
          <w:tcPr>
            <w:tcW w:w="6627" w:type="dxa"/>
            <w:shd w:val="clear" w:color="auto" w:fill="D9D9D9" w:themeFill="background1" w:themeFillShade="D9"/>
          </w:tcPr>
          <w:p w14:paraId="1A220251" w14:textId="77777777" w:rsidR="000B4F68" w:rsidRPr="00A930AE" w:rsidRDefault="000B4F68" w:rsidP="00110D78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323" w:type="dxa"/>
            <w:shd w:val="clear" w:color="auto" w:fill="D9D9D9" w:themeFill="background1" w:themeFillShade="D9"/>
          </w:tcPr>
          <w:p w14:paraId="25BF99BF" w14:textId="77777777" w:rsidR="000B4F68" w:rsidRPr="00A930AE" w:rsidRDefault="000B4F68" w:rsidP="00110D7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0B4F68" w14:paraId="2B97DA4E" w14:textId="77777777" w:rsidTr="00110D78">
        <w:trPr>
          <w:trHeight w:val="4989"/>
        </w:trPr>
        <w:tc>
          <w:tcPr>
            <w:tcW w:w="6627" w:type="dxa"/>
          </w:tcPr>
          <w:p w14:paraId="5B05AC58" w14:textId="77777777" w:rsidR="000B4F68" w:rsidRPr="00BB2BFE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(["</w:t>
            </w:r>
            <w:r w:rsidRPr="00B3212F">
              <w:rPr>
                <w:rFonts w:ascii="Consolas" w:eastAsia="Calibri" w:hAnsi="Consolas" w:cs="Times New Roman"/>
                <w:noProof/>
                <w:lang w:val="bg-BG"/>
              </w:rPr>
              <w:t>hZwemtroiui5tfone1haGnanbvcaploL2u2a2n2i2m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", </w:t>
            </w:r>
          </w:p>
          <w:p w14:paraId="03B1800B" w14:textId="77777777" w:rsidR="000B4F68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TakePart!31!42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,</w:t>
            </w:r>
          </w:p>
          <w:p w14:paraId="4B89D1D4" w14:textId="77777777" w:rsidR="000B4F68" w:rsidRPr="00BB2BFE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RemoveEven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,</w:t>
            </w:r>
          </w:p>
          <w:p w14:paraId="014395D3" w14:textId="77777777" w:rsidR="000B4F68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Reverse!</w:t>
            </w:r>
            <w:r>
              <w:rPr>
                <w:rFonts w:ascii="Consolas" w:eastAsia="Calibri" w:hAnsi="Consolas" w:cs="Times New Roman"/>
                <w:noProof/>
              </w:rPr>
              <w:t>anim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18D77108" w14:textId="77777777" w:rsidR="000B4F68" w:rsidRPr="00BB2BFE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"Reverse!sad</w:t>
            </w:r>
            <w:r w:rsidRPr="00B3212F">
              <w:rPr>
                <w:rFonts w:ascii="Consolas" w:eastAsia="Calibri" w:hAnsi="Consolas" w:cs="Times New Roman"/>
                <w:noProof/>
                <w:lang w:val="bg-BG"/>
              </w:rPr>
              <w:t>",</w:t>
            </w:r>
          </w:p>
          <w:p w14:paraId="1C180E49" w14:textId="77777777" w:rsidR="000B4F68" w:rsidRPr="00F475E2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End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])</w:t>
            </w:r>
          </w:p>
        </w:tc>
        <w:tc>
          <w:tcPr>
            <w:tcW w:w="4323" w:type="dxa"/>
          </w:tcPr>
          <w:p w14:paraId="61E8C558" w14:textId="77777777" w:rsidR="000B4F68" w:rsidRPr="00B3212F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L2u2a2n2i2m</w:t>
            </w:r>
          </w:p>
          <w:p w14:paraId="39E7B9B7" w14:textId="77777777" w:rsidR="000B4F68" w:rsidRPr="00B3212F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Luanim</w:t>
            </w:r>
          </w:p>
          <w:p w14:paraId="09CC837E" w14:textId="77777777" w:rsidR="000B4F68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Lumina</w:t>
            </w:r>
          </w:p>
          <w:p w14:paraId="05DD1C5E" w14:textId="77777777" w:rsidR="000B4F68" w:rsidRPr="00B3212F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0E960058" w14:textId="77777777" w:rsidR="000B4F68" w:rsidRPr="00BB2BFE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3212F">
              <w:rPr>
                <w:rFonts w:ascii="Consolas" w:eastAsia="Calibri" w:hAnsi="Consolas" w:cs="Times New Roman"/>
                <w:noProof/>
                <w:lang w:val="bg-BG"/>
              </w:rPr>
              <w:t>The concealed spell is: Lumina</w:t>
            </w:r>
          </w:p>
        </w:tc>
      </w:tr>
    </w:tbl>
    <w:p w14:paraId="6BF3C1FB" w14:textId="61947623" w:rsidR="000B4F68" w:rsidRDefault="000B4F68" w:rsidP="000B4F68">
      <w:pPr>
        <w:pStyle w:val="Heading2"/>
        <w:numPr>
          <w:ilvl w:val="0"/>
          <w:numId w:val="0"/>
        </w:numPr>
        <w:ind w:left="360"/>
      </w:pPr>
      <w:r>
        <w:lastRenderedPageBreak/>
        <w:t>02. Adopt Me</w:t>
      </w:r>
    </w:p>
    <w:p w14:paraId="0165B751" w14:textId="77777777" w:rsidR="000B4F68" w:rsidRPr="00EE5698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6365F17" w14:textId="77777777" w:rsidR="000B4F68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EEAC5D4" w14:textId="77777777" w:rsidR="000B4F68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FB43E77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0CD3D02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CAA7795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2BA3A5E" w14:textId="77777777" w:rsidR="000B4F68" w:rsidRPr="00654882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3D5DD435" w14:textId="77777777" w:rsidR="000B4F68" w:rsidRPr="00CD5F99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53A2C79A" w14:textId="77777777" w:rsidR="000B4F68" w:rsidRPr="004D0B17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D04154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E66F9F3" w14:textId="77777777" w:rsidR="000B4F68" w:rsidRPr="002E2A6C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F8FAF39" w14:textId="77777777" w:rsidR="000B4F68" w:rsidRPr="00844F91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764216A3" w14:textId="77777777" w:rsidR="000B4F68" w:rsidRPr="005F5B07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06B7202" w14:textId="77777777" w:rsidR="000B4F68" w:rsidRPr="00A20808" w:rsidRDefault="000B4F68" w:rsidP="000B4F68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1501AE3D" w14:textId="77777777" w:rsidR="000B4F68" w:rsidRDefault="000B4F68" w:rsidP="000B4F68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7C862922" w14:textId="77777777" w:rsidR="000B4F68" w:rsidRDefault="000B4F68" w:rsidP="000B4F68"/>
    <w:p w14:paraId="41E4E86D" w14:textId="77777777" w:rsidR="000B4F68" w:rsidRDefault="000B4F68" w:rsidP="000B4F68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75DEE06" wp14:editId="49812E3A">
            <wp:extent cx="6524591" cy="2970378"/>
            <wp:effectExtent l="19050" t="19050" r="10160" b="2095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29703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B566CE" w14:textId="77777777" w:rsidR="000B4F68" w:rsidRDefault="000B4F68" w:rsidP="000B4F68">
      <w:pPr>
        <w:pStyle w:val="Heading3"/>
        <w:ind w:left="360"/>
      </w:pPr>
      <w:r>
        <w:t>Your Task</w:t>
      </w:r>
    </w:p>
    <w:p w14:paraId="1B35B212" w14:textId="77777777" w:rsidR="000B4F68" w:rsidRDefault="000B4F68" w:rsidP="000B4F68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 xml:space="preserve">Adopt Me </w:t>
      </w:r>
      <w:r w:rsidRPr="00726BC3">
        <w:rPr>
          <w:rFonts w:ascii="Calibri" w:eastAsia="Calibri" w:hAnsi="Calibri" w:cs="Times New Roman"/>
        </w:rPr>
        <w:t>application</w:t>
      </w:r>
      <w:r>
        <w:rPr>
          <w:rFonts w:ascii="Calibri" w:eastAsia="Calibri" w:hAnsi="Calibri" w:cs="Times New Roman"/>
        </w:rPr>
        <w:t xml:space="preserve"> work as expected:</w:t>
      </w:r>
    </w:p>
    <w:p w14:paraId="75FD3015" w14:textId="77777777" w:rsidR="000B4F68" w:rsidRDefault="000B4F68" w:rsidP="00306829">
      <w:pPr>
        <w:numPr>
          <w:ilvl w:val="1"/>
          <w:numId w:val="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Type Of Animal, Age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Gender</w:t>
      </w:r>
      <w:r>
        <w:rPr>
          <w:rFonts w:ascii="Calibri" w:eastAsia="Calibri" w:hAnsi="Calibri" w:cs="Times New Roman"/>
        </w:rPr>
        <w:t xml:space="preserve"> should b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0D2A83C7" w14:textId="77777777" w:rsidR="000B4F68" w:rsidRDefault="000B4F68" w:rsidP="000B4F68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330E1D5F" w14:textId="77777777" w:rsidR="000B4F68" w:rsidRPr="00E95BFE" w:rsidRDefault="000B4F68" w:rsidP="000B4F68">
      <w:pPr>
        <w:pStyle w:val="Heading3"/>
        <w:ind w:left="360"/>
        <w:rPr>
          <w:sz w:val="36"/>
          <w:szCs w:val="28"/>
        </w:rPr>
      </w:pPr>
      <w:r>
        <w:rPr>
          <w:sz w:val="36"/>
          <w:szCs w:val="28"/>
        </w:rPr>
        <w:t>1.</w:t>
      </w:r>
      <w:r w:rsidRPr="00E95BFE">
        <w:rPr>
          <w:sz w:val="36"/>
          <w:szCs w:val="28"/>
        </w:rPr>
        <w:t>Getting the information from the form</w:t>
      </w:r>
    </w:p>
    <w:p w14:paraId="3F898234" w14:textId="77777777" w:rsidR="000B4F68" w:rsidRDefault="000B4F68" w:rsidP="000B4F68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1954E3AD" w14:textId="77777777" w:rsidR="000B4F68" w:rsidRDefault="000B4F68" w:rsidP="000B4F68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lastRenderedPageBreak/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opt!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adoption-info</w:t>
      </w:r>
      <w:r w:rsidRPr="00F46C75">
        <w:rPr>
          <w:rStyle w:val="CodeChar"/>
        </w:rPr>
        <w:t>"</w:t>
      </w:r>
      <w:r>
        <w:rPr>
          <w:rStyle w:val="CodeChar"/>
          <w:b w:val="0"/>
        </w:rPr>
        <w:t>and</w:t>
      </w:r>
      <w:r>
        <w:rPr>
          <w:rFonts w:ascii="Calibri" w:eastAsia="Calibri" w:hAnsi="Calibri" w:cs="Calibri"/>
          <w:color w:val="00000A"/>
        </w:rPr>
        <w:t xml:space="preserve"> </w:t>
      </w:r>
      <w:r w:rsidRPr="00654B1C">
        <w:rPr>
          <w:rFonts w:ascii="Calibri" w:eastAsia="Calibri" w:hAnsi="Calibri" w:cs="Calibri"/>
          <w:color w:val="00000A"/>
        </w:rPr>
        <w:t>the input fields should be</w:t>
      </w:r>
      <w:r>
        <w:rPr>
          <w:rFonts w:ascii="Calibri" w:eastAsia="Calibri" w:hAnsi="Calibri" w:cs="Calibri"/>
          <w:b/>
          <w:color w:val="00000A"/>
        </w:rPr>
        <w:t xml:space="preserve"> cleared</w:t>
      </w:r>
      <w:r>
        <w:rPr>
          <w:rFonts w:ascii="Calibri" w:eastAsia="Calibri" w:hAnsi="Calibri" w:cs="Calibri"/>
          <w:color w:val="00000A"/>
        </w:rPr>
        <w:t>.</w:t>
      </w:r>
    </w:p>
    <w:p w14:paraId="68AF3511" w14:textId="77777777" w:rsidR="000B4F68" w:rsidRDefault="000B4F68" w:rsidP="000B4F68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2493C97C" w14:textId="77777777" w:rsidR="000B4F68" w:rsidRPr="00767D5D" w:rsidRDefault="000B4F68" w:rsidP="000B4F68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7BD73CEF" wp14:editId="0B49A32D">
            <wp:extent cx="2666167" cy="1989046"/>
            <wp:effectExtent l="19050" t="19050" r="20320" b="1143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6167" cy="1989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55AA2" w14:textId="77777777" w:rsidR="000B4F68" w:rsidRPr="00767D5D" w:rsidRDefault="000B4F68" w:rsidP="000B4F68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23059CB0" wp14:editId="2958CD47">
            <wp:extent cx="6533218" cy="2997956"/>
            <wp:effectExtent l="19050" t="19050" r="20320" b="1206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29979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92E8B8" w14:textId="77777777" w:rsidR="000B4F68" w:rsidRDefault="000B4F68" w:rsidP="000B4F68">
      <w:pPr>
        <w:pStyle w:val="Heading3"/>
        <w:ind w:left="360"/>
        <w:rPr>
          <w:sz w:val="36"/>
          <w:szCs w:val="28"/>
        </w:rPr>
      </w:pPr>
      <w:r>
        <w:rPr>
          <w:sz w:val="36"/>
          <w:szCs w:val="28"/>
        </w:rPr>
        <w:t>2.Edit Info</w:t>
      </w:r>
    </w:p>
    <w:p w14:paraId="2CF6BBF4" w14:textId="77777777" w:rsidR="000B4F68" w:rsidRDefault="000B4F68" w:rsidP="000B4F68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check info must be sent to the input fields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adoption-info</w:t>
      </w:r>
      <w:r w:rsidRPr="00F46C75">
        <w:rPr>
          <w:rStyle w:val="CodeChar"/>
        </w:rPr>
        <w:t>"</w:t>
      </w:r>
      <w:r>
        <w:rPr>
          <w:rStyle w:val="CodeChar"/>
        </w:rPr>
        <w:t>.</w:t>
      </w:r>
    </w:p>
    <w:p w14:paraId="109542B4" w14:textId="77777777" w:rsidR="000B4F68" w:rsidRDefault="000B4F68" w:rsidP="000B4F68">
      <w:r w:rsidRPr="00767D5D">
        <w:rPr>
          <w:noProof/>
          <w:lang w:val="bg-BG" w:eastAsia="bg-BG"/>
        </w:rPr>
        <w:lastRenderedPageBreak/>
        <w:drawing>
          <wp:inline distT="0" distB="0" distL="0" distR="0" wp14:anchorId="4EC7DF41" wp14:editId="64CC9EDF">
            <wp:extent cx="6451716" cy="2958447"/>
            <wp:effectExtent l="19050" t="19050" r="25400" b="1397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1716" cy="29584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92CBCAC" w14:textId="77777777" w:rsidR="000B4F68" w:rsidRDefault="000B4F68" w:rsidP="000B4F68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44EDEAF" w14:textId="77777777" w:rsidR="000B4F68" w:rsidRDefault="000B4F68" w:rsidP="000B4F68">
      <w:r w:rsidRPr="00767D5D">
        <w:rPr>
          <w:noProof/>
          <w:lang w:val="bg-BG" w:eastAsia="bg-BG"/>
        </w:rPr>
        <w:drawing>
          <wp:inline distT="0" distB="0" distL="0" distR="0" wp14:anchorId="18F7BE2F" wp14:editId="7347DD80">
            <wp:extent cx="6491429" cy="2943550"/>
            <wp:effectExtent l="19050" t="19050" r="24130" b="2857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2943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0C1D55C" w14:textId="77777777" w:rsidR="000B4F68" w:rsidRDefault="000B4F68" w:rsidP="000B4F68">
      <w:pPr>
        <w:pStyle w:val="Heading3"/>
        <w:ind w:left="360"/>
        <w:rPr>
          <w:sz w:val="36"/>
          <w:szCs w:val="28"/>
        </w:rPr>
      </w:pPr>
      <w:r>
        <w:rPr>
          <w:sz w:val="36"/>
          <w:szCs w:val="28"/>
        </w:rPr>
        <w:t>3.Finish Adoption</w:t>
      </w:r>
    </w:p>
    <w:p w14:paraId="572318F1" w14:textId="77777777" w:rsidR="000B4F68" w:rsidRDefault="000B4F68" w:rsidP="000B4F68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Done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adoption-info</w:t>
      </w:r>
      <w:r w:rsidRPr="00F46C75">
        <w:rPr>
          <w:rStyle w:val="CodeChar"/>
        </w:rPr>
        <w:t>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adopted-list</w:t>
      </w:r>
      <w:r w:rsidRPr="00F46C75">
        <w:rPr>
          <w:rStyle w:val="CodeChar"/>
        </w:rPr>
        <w:t>"</w:t>
      </w:r>
      <w:r>
        <w:t>.</w:t>
      </w:r>
    </w:p>
    <w:p w14:paraId="7880AC64" w14:textId="77777777" w:rsidR="000B4F68" w:rsidRPr="00E00F61" w:rsidRDefault="000B4F68" w:rsidP="000B4F68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>
        <w:rPr>
          <w:b/>
        </w:rPr>
        <w:t>Done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 </w:t>
      </w:r>
      <w:proofErr w:type="gramStart"/>
      <w:r>
        <w:t>and  the</w:t>
      </w:r>
      <w:proofErr w:type="gramEnd"/>
      <w:r>
        <w:t xml:space="preserve"> </w:t>
      </w:r>
      <w:r>
        <w:rPr>
          <w:rStyle w:val="normaltextrun"/>
          <w:rFonts w:ascii="Calibri" w:hAnsi="Calibri" w:cs="Calibri"/>
          <w:b/>
          <w:bCs/>
        </w:rPr>
        <w:t xml:space="preserve">button </w:t>
      </w:r>
      <w:r w:rsidRPr="00426684">
        <w:rPr>
          <w:b/>
        </w:rPr>
        <w:t>[</w:t>
      </w:r>
      <w:r>
        <w:rPr>
          <w:b/>
        </w:rPr>
        <w:t>Clear</w:t>
      </w:r>
      <w:r w:rsidRPr="00426684">
        <w:rPr>
          <w:b/>
        </w:rPr>
        <w:t>]</w:t>
      </w:r>
      <w:r>
        <w:rPr>
          <w:b/>
        </w:rPr>
        <w:t xml:space="preserve"> </w:t>
      </w:r>
      <w:proofErr w:type="spellStart"/>
      <w:r w:rsidRPr="00E00F61">
        <w:t>shoud</w:t>
      </w:r>
      <w:proofErr w:type="spellEnd"/>
      <w:r w:rsidRPr="00E00F61">
        <w:t xml:space="preserve"> be added.</w:t>
      </w:r>
    </w:p>
    <w:bookmarkEnd w:id="0"/>
    <w:p w14:paraId="7B62662B" w14:textId="77777777" w:rsidR="000B4F68" w:rsidRDefault="000B4F68" w:rsidP="000B4F68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7095BD5" wp14:editId="2D14B640">
            <wp:extent cx="3296098" cy="1818536"/>
            <wp:effectExtent l="19050" t="19050" r="19050" b="1079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6098" cy="18185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0EA06DC0" wp14:editId="3B9F1094">
            <wp:extent cx="6366497" cy="2937866"/>
            <wp:effectExtent l="19050" t="19050" r="15875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497" cy="29378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8AEB" w14:textId="77777777" w:rsidR="000B4F68" w:rsidRDefault="000B4F68" w:rsidP="000B4F68">
      <w:pPr>
        <w:pStyle w:val="Heading3"/>
        <w:ind w:left="360"/>
        <w:rPr>
          <w:sz w:val="36"/>
          <w:szCs w:val="28"/>
        </w:rPr>
      </w:pPr>
      <w:r>
        <w:rPr>
          <w:sz w:val="36"/>
          <w:szCs w:val="28"/>
        </w:rPr>
        <w:t>4.Clear List</w:t>
      </w:r>
    </w:p>
    <w:p w14:paraId="753C0042" w14:textId="77777777" w:rsidR="000B4F68" w:rsidRDefault="000B4F68" w:rsidP="000B4F68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Clear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adopted-list</w:t>
      </w:r>
      <w:proofErr w:type="gramStart"/>
      <w:r w:rsidRPr="00F46C75">
        <w:rPr>
          <w:rStyle w:val="CodeChar"/>
        </w:rPr>
        <w:t>"</w:t>
      </w:r>
      <w:r w:rsidRPr="00F46C75">
        <w:t xml:space="preserve"> </w:t>
      </w:r>
      <w:r>
        <w:t>.</w:t>
      </w:r>
      <w:proofErr w:type="gramEnd"/>
    </w:p>
    <w:p w14:paraId="19E2C83C" w14:textId="77777777" w:rsidR="000B4F68" w:rsidRDefault="000B4F68" w:rsidP="000B4F68">
      <w:pPr>
        <w:spacing w:before="240" w:after="240"/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04BCF96" wp14:editId="576794D1">
            <wp:extent cx="6403608" cy="2915300"/>
            <wp:effectExtent l="0" t="0" r="0" b="0"/>
            <wp:docPr id="18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3608" cy="291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85AC6" w14:textId="77777777" w:rsidR="000B4F68" w:rsidRPr="00E95BFE" w:rsidRDefault="000B4F68" w:rsidP="000B4F68">
      <w:pPr>
        <w:jc w:val="center"/>
        <w:rPr>
          <w:rFonts w:eastAsiaTheme="majorEastAsia" w:cstheme="majorBidi"/>
          <w:b/>
          <w:color w:val="642D08"/>
          <w:sz w:val="36"/>
          <w:szCs w:val="28"/>
        </w:rPr>
      </w:pPr>
    </w:p>
    <w:p w14:paraId="232F2184" w14:textId="77777777" w:rsidR="000B4F68" w:rsidRPr="00E95BFE" w:rsidRDefault="000B4F68" w:rsidP="000B4F68">
      <w:pPr>
        <w:pStyle w:val="Heading3"/>
        <w:ind w:left="360"/>
        <w:rPr>
          <w:sz w:val="36"/>
          <w:szCs w:val="28"/>
        </w:rPr>
      </w:pPr>
      <w:r w:rsidRPr="00E95BFE">
        <w:rPr>
          <w:sz w:val="36"/>
          <w:szCs w:val="28"/>
        </w:rPr>
        <w:lastRenderedPageBreak/>
        <w:t>Submission</w:t>
      </w:r>
    </w:p>
    <w:p w14:paraId="622598A5" w14:textId="77777777" w:rsidR="000B4F68" w:rsidRPr="00EA2288" w:rsidRDefault="000B4F68" w:rsidP="000B4F68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65F7DB09" w14:textId="77777777" w:rsidR="000B4F68" w:rsidRPr="002944E5" w:rsidRDefault="000B4F68" w:rsidP="000B4F68">
      <w:pPr>
        <w:pStyle w:val="Heading2"/>
        <w:numPr>
          <w:ilvl w:val="0"/>
          <w:numId w:val="0"/>
        </w:numPr>
        <w:ind w:left="360"/>
      </w:pPr>
      <w:r>
        <w:t>3.</w:t>
      </w:r>
      <w:r w:rsidRPr="007F48EC">
        <w:t>The Step Challenge</w:t>
      </w:r>
    </w:p>
    <w:p w14:paraId="709ACC4C" w14:textId="77777777" w:rsidR="000B4F68" w:rsidRPr="009518E7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7D9C6C41" w14:textId="77777777" w:rsidR="000B4F68" w:rsidRPr="005D0BC7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17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74F1E223" w14:textId="77777777" w:rsidR="000B4F68" w:rsidRPr="00EE5698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E7D4189" w14:textId="77777777" w:rsidR="000B4F68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6482978" w14:textId="77777777" w:rsidR="000B4F68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96BAE72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3101AAF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BDCB285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CB97766" w14:textId="77777777" w:rsidR="000B4F68" w:rsidRPr="00654882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2267127" w14:textId="77777777" w:rsidR="000B4F68" w:rsidRPr="00CD5F99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37CFAAA1" w14:textId="77777777" w:rsidR="000B4F68" w:rsidRPr="004D0B17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4D1A493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9A37D2E" w14:textId="77777777" w:rsidR="000B4F68" w:rsidRPr="002E2A6C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0064F7D" w14:textId="77777777" w:rsidR="000B4F68" w:rsidRPr="007D0082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D2438F7" w14:textId="77777777" w:rsidR="000B4F68" w:rsidRPr="005F5B07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1AA2B4F" w14:textId="77777777" w:rsidR="000B4F68" w:rsidRDefault="000B4F68" w:rsidP="000B4F68">
      <w:pPr>
        <w:pStyle w:val="Heading3"/>
      </w:pPr>
      <w:r>
        <w:t>Requirements</w:t>
      </w:r>
    </w:p>
    <w:p w14:paraId="784C256D" w14:textId="77777777" w:rsidR="000B4F68" w:rsidRDefault="000B4F68" w:rsidP="000B4F68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 and edit a list of step record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1C44BB7D" w14:textId="77777777" w:rsidR="000B4F68" w:rsidRDefault="000B4F68" w:rsidP="000B4F68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13D97737" w14:textId="77777777" w:rsidR="000B4F68" w:rsidRDefault="000B4F68" w:rsidP="000B4F68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18BF336D" w14:textId="77777777" w:rsidR="000B4F68" w:rsidRDefault="000B4F68" w:rsidP="000B4F68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7A24AA25" w14:textId="77777777" w:rsidR="000B4F68" w:rsidRDefault="000B4F68" w:rsidP="000B4F68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6BA04D91" w14:textId="77777777" w:rsidR="000B4F68" w:rsidRDefault="000B4F68" w:rsidP="000B4F68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4389F38" wp14:editId="5B40DDF7">
            <wp:extent cx="3141298" cy="2057400"/>
            <wp:effectExtent l="19050" t="19050" r="21590" b="1905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1298" cy="2057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CCA4E4" w14:textId="77777777" w:rsidR="000B4F68" w:rsidRDefault="000B4F68" w:rsidP="000B4F68">
      <w:pPr>
        <w:pStyle w:val="Heading3"/>
      </w:pPr>
      <w:r w:rsidRPr="00C57A57">
        <w:t>Endpoints</w:t>
      </w:r>
    </w:p>
    <w:p w14:paraId="68DEAA59" w14:textId="77777777" w:rsidR="000B4F68" w:rsidRDefault="006466ED" w:rsidP="00306829">
      <w:pPr>
        <w:pStyle w:val="ListParagraph"/>
        <w:numPr>
          <w:ilvl w:val="0"/>
          <w:numId w:val="6"/>
        </w:numPr>
        <w:rPr>
          <w:b/>
          <w:bCs/>
          <w:sz w:val="36"/>
          <w:szCs w:val="36"/>
        </w:rPr>
      </w:pPr>
      <w:hyperlink r:id="rId19" w:history="1">
        <w:r w:rsidR="000B4F68" w:rsidRPr="006B575A">
          <w:rPr>
            <w:rStyle w:val="Hyperlink"/>
            <w:bCs/>
            <w:sz w:val="36"/>
            <w:szCs w:val="36"/>
          </w:rPr>
          <w:t>http://localhost:3030/jsonstore/records/</w:t>
        </w:r>
      </w:hyperlink>
    </w:p>
    <w:p w14:paraId="413A0B59" w14:textId="77777777" w:rsidR="000B4F68" w:rsidRPr="00C57A57" w:rsidRDefault="006466ED" w:rsidP="00306829">
      <w:pPr>
        <w:pStyle w:val="ListParagraph"/>
        <w:numPr>
          <w:ilvl w:val="0"/>
          <w:numId w:val="6"/>
        </w:numPr>
        <w:rPr>
          <w:rStyle w:val="Hyperlink"/>
          <w:b/>
          <w:bCs/>
          <w:sz w:val="36"/>
          <w:szCs w:val="36"/>
        </w:rPr>
      </w:pPr>
      <w:hyperlink r:id="rId20" w:history="1">
        <w:r w:rsidR="000B4F68" w:rsidRPr="006B575A">
          <w:rPr>
            <w:rStyle w:val="Hyperlink"/>
            <w:bCs/>
            <w:sz w:val="36"/>
            <w:szCs w:val="36"/>
          </w:rPr>
          <w:t>http://localhost:3030/jsonstore/records/</w:t>
        </w:r>
      </w:hyperlink>
      <w:r w:rsidR="000B4F68" w:rsidRPr="00C57A57">
        <w:rPr>
          <w:rStyle w:val="Hyperlink"/>
          <w:bCs/>
          <w:sz w:val="36"/>
          <w:szCs w:val="36"/>
        </w:rPr>
        <w:t>:id</w:t>
      </w:r>
    </w:p>
    <w:p w14:paraId="6AD22833" w14:textId="36C8E17E" w:rsidR="000B4F68" w:rsidRDefault="000B4F68" w:rsidP="000B4F68">
      <w:pPr>
        <w:pStyle w:val="Heading3"/>
      </w:pPr>
      <w:r>
        <w:t>1.Load Records</w:t>
      </w:r>
    </w:p>
    <w:p w14:paraId="1B5D28B0" w14:textId="77777777" w:rsidR="000B4F68" w:rsidRDefault="000B4F68" w:rsidP="000B4F68">
      <w:r w:rsidRPr="00143A7A">
        <w:rPr>
          <w:noProof/>
          <w:lang w:val="bg-BG" w:eastAsia="bg-BG"/>
        </w:rPr>
        <w:drawing>
          <wp:inline distT="0" distB="0" distL="0" distR="0" wp14:anchorId="62903687" wp14:editId="5188C52A">
            <wp:extent cx="6500192" cy="2980690"/>
            <wp:effectExtent l="19050" t="19050" r="15240" b="10160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4"/>
                    <a:stretch/>
                  </pic:blipFill>
                  <pic:spPr bwMode="auto">
                    <a:xfrm>
                      <a:off x="0" y="0"/>
                      <a:ext cx="6500709" cy="29809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EE9AAA" w14:textId="77777777" w:rsidR="000B4F68" w:rsidRDefault="000B4F68" w:rsidP="000B4F68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Record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</w:t>
      </w:r>
      <w:r>
        <w:rPr>
          <w:rStyle w:val="CodeChar"/>
        </w:rPr>
        <w:t>ul</w:t>
      </w:r>
      <w:r w:rsidRPr="00ED364A">
        <w:rPr>
          <w:rStyle w:val="CodeChar"/>
        </w:rPr>
        <w:t>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Record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5FB04479" w14:textId="77777777" w:rsidR="000B4F68" w:rsidRPr="004B0E0A" w:rsidRDefault="000B4F68" w:rsidP="000B4F68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083FB233" w14:textId="77777777" w:rsidR="000B4F68" w:rsidRPr="004B0E0A" w:rsidRDefault="000B4F68" w:rsidP="000B4F68">
      <w:pPr>
        <w:jc w:val="center"/>
        <w:rPr>
          <w:rFonts w:cstheme="minorHAnsi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700BA39" wp14:editId="41F4C7A4">
            <wp:extent cx="3689483" cy="2376278"/>
            <wp:effectExtent l="19050" t="19050" r="25400" b="2413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9483" cy="23762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A3F2A5" w14:textId="77777777" w:rsidR="000B4F68" w:rsidRPr="00C57A57" w:rsidRDefault="000B4F68" w:rsidP="000B4F68">
      <w:r w:rsidRPr="00143A7A">
        <w:rPr>
          <w:noProof/>
          <w:lang w:val="bg-BG" w:eastAsia="bg-BG"/>
        </w:rPr>
        <w:drawing>
          <wp:inline distT="0" distB="0" distL="0" distR="0" wp14:anchorId="669BBB7D" wp14:editId="7F748D3D">
            <wp:extent cx="6626225" cy="3060123"/>
            <wp:effectExtent l="19050" t="19050" r="22225" b="260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0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A06C8C" w14:textId="68FAB5E9" w:rsidR="000B4F68" w:rsidRDefault="000B4F68" w:rsidP="000B4F68">
      <w:pPr>
        <w:pStyle w:val="Heading3"/>
      </w:pPr>
      <w:r>
        <w:t xml:space="preserve">2.Add </w:t>
      </w:r>
      <w:r>
        <w:rPr>
          <w:lang w:val="bg-BG"/>
        </w:rPr>
        <w:t xml:space="preserve">а </w:t>
      </w:r>
      <w:r>
        <w:t>Record</w:t>
      </w:r>
    </w:p>
    <w:p w14:paraId="1F711113" w14:textId="77777777" w:rsidR="000B4F68" w:rsidRDefault="000B4F68" w:rsidP="000B4F68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Record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>
        <w:rPr>
          <w:noProof/>
          <w:szCs w:val="24"/>
        </w:rPr>
        <w:t>Record record</w:t>
      </w:r>
      <w:r>
        <w:t xml:space="preserve"> with the </w:t>
      </w:r>
      <w:r>
        <w:rPr>
          <w:b/>
        </w:rPr>
        <w:t>Name</w:t>
      </w:r>
      <w:r>
        <w:t xml:space="preserve">, </w:t>
      </w:r>
      <w:r>
        <w:rPr>
          <w:b/>
          <w:bCs/>
        </w:rPr>
        <w:t>Steps</w:t>
      </w:r>
      <w:r>
        <w:rPr>
          <w:b/>
        </w:rPr>
        <w:t xml:space="preserve"> and Calories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>
        <w:rPr>
          <w:noProof/>
          <w:szCs w:val="24"/>
        </w:rPr>
        <w:t xml:space="preserve">records </w:t>
      </w:r>
      <w:r>
        <w:t xml:space="preserve">including the </w:t>
      </w:r>
      <w:r w:rsidRPr="00F54664">
        <w:rPr>
          <w:b/>
        </w:rPr>
        <w:t>newly added one</w:t>
      </w:r>
      <w:r>
        <w:t xml:space="preserve">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4FA8D40D" w14:textId="77777777" w:rsidR="000B4F68" w:rsidRDefault="000B4F68" w:rsidP="000B4F68">
      <w:r w:rsidRPr="00143A7A">
        <w:rPr>
          <w:noProof/>
          <w:lang w:val="bg-BG" w:eastAsia="bg-BG"/>
        </w:rPr>
        <w:lastRenderedPageBreak/>
        <w:drawing>
          <wp:inline distT="0" distB="0" distL="0" distR="0" wp14:anchorId="355B4D67" wp14:editId="0AB54628">
            <wp:extent cx="6618583" cy="3078974"/>
            <wp:effectExtent l="19050" t="19050" r="11430" b="266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3078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DBE1DF" w14:textId="7A19BD54" w:rsidR="000B4F68" w:rsidRDefault="000B4F68" w:rsidP="000B4F68">
      <w:pPr>
        <w:pStyle w:val="Heading3"/>
      </w:pPr>
      <w:r>
        <w:t>3.Edit a Record</w:t>
      </w:r>
    </w:p>
    <w:p w14:paraId="0074F81D" w14:textId="77777777" w:rsidR="000B4F68" w:rsidRPr="00E06EA4" w:rsidRDefault="000B4F68" w:rsidP="000B4F68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proofErr w:type="gramStart"/>
      <w:r>
        <w:t>button  should</w:t>
      </w:r>
      <w:proofErr w:type="gramEnd"/>
      <w:r>
        <w:t xml:space="preserve"> populate the info into the input fields above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Record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Record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225F2AAF" w14:textId="77777777" w:rsidR="000B4F68" w:rsidRDefault="000B4F68" w:rsidP="000B4F68">
      <w:r>
        <w:t>After clicking the [</w:t>
      </w:r>
      <w:r>
        <w:rPr>
          <w:b/>
          <w:bCs/>
        </w:rPr>
        <w:t>Edit Record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Name, Steps and the Calories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Record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Record</w:t>
      </w:r>
      <w:r w:rsidRPr="005126E3">
        <w:rPr>
          <w:b/>
          <w:bCs/>
        </w:rPr>
        <w:t>]</w:t>
      </w:r>
      <w:r>
        <w:t xml:space="preserve"> one should be activated.</w:t>
      </w:r>
    </w:p>
    <w:p w14:paraId="37F52D41" w14:textId="77777777" w:rsidR="000B4F68" w:rsidRDefault="000B4F68" w:rsidP="000B4F68">
      <w:r>
        <w:rPr>
          <w:noProof/>
          <w:lang w:val="bg-BG" w:eastAsia="bg-BG"/>
        </w:rPr>
        <w:drawing>
          <wp:inline distT="0" distB="0" distL="0" distR="0" wp14:anchorId="675128EC" wp14:editId="2F9BCF03">
            <wp:extent cx="6630773" cy="1396882"/>
            <wp:effectExtent l="0" t="0" r="0" b="0"/>
            <wp:docPr id="27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0773" cy="1396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5E600" w14:textId="08D7EC45" w:rsidR="000B4F68" w:rsidRDefault="000B4F68" w:rsidP="000B4F68">
      <w:pPr>
        <w:pStyle w:val="Heading3"/>
      </w:pPr>
      <w:r>
        <w:t>4.Delete</w:t>
      </w:r>
    </w:p>
    <w:p w14:paraId="4FE565D1" w14:textId="77777777" w:rsidR="000B4F68" w:rsidRPr="0088053A" w:rsidRDefault="000B4F68" w:rsidP="000B4F68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Records </w:t>
      </w:r>
      <w:r w:rsidRPr="0088053A">
        <w:rPr>
          <w:b/>
          <w:bCs/>
        </w:rPr>
        <w:t>again</w:t>
      </w:r>
      <w:r>
        <w:t>.</w:t>
      </w:r>
    </w:p>
    <w:p w14:paraId="2E7FD845" w14:textId="77777777" w:rsidR="000B4F68" w:rsidRDefault="000B4F68" w:rsidP="000B4F68">
      <w:pPr>
        <w:pStyle w:val="Heading3"/>
      </w:pPr>
      <w:r>
        <w:t>Submitting Your Solution</w:t>
      </w:r>
    </w:p>
    <w:p w14:paraId="7998A4A2" w14:textId="77777777" w:rsidR="000B4F68" w:rsidRDefault="000B4F68" w:rsidP="000B4F68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6FF0C552" w14:textId="77777777" w:rsidR="000B4F68" w:rsidRDefault="000B4F68" w:rsidP="000B4F68">
      <w:r w:rsidRPr="002D4E27">
        <w:rPr>
          <w:noProof/>
          <w:lang w:val="bg-BG" w:eastAsia="bg-BG"/>
        </w:rPr>
        <w:lastRenderedPageBreak/>
        <w:drawing>
          <wp:inline distT="0" distB="0" distL="0" distR="0" wp14:anchorId="07616170" wp14:editId="3DE3B3C5">
            <wp:extent cx="5838325" cy="3722150"/>
            <wp:effectExtent l="133350" t="114300" r="143510" b="16446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325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2CEDF57" w14:textId="77777777" w:rsidR="000B4F68" w:rsidRDefault="000B4F68" w:rsidP="000B4F68">
      <w:r w:rsidRPr="00951129">
        <w:rPr>
          <w:noProof/>
          <w:lang w:val="bg-BG" w:eastAsia="bg-BG"/>
        </w:rPr>
        <w:drawing>
          <wp:inline distT="0" distB="0" distL="0" distR="0" wp14:anchorId="63745B3D" wp14:editId="01DD28BA">
            <wp:extent cx="6204484" cy="4324950"/>
            <wp:effectExtent l="114300" t="114300" r="101600" b="152400"/>
            <wp:docPr id="15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4484" cy="43249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55ACC85" w14:textId="77777777" w:rsidR="000B4F68" w:rsidRDefault="000B4F68" w:rsidP="000B4F68">
      <w:r w:rsidRPr="00951129">
        <w:rPr>
          <w:noProof/>
          <w:lang w:val="bg-BG" w:eastAsia="bg-BG"/>
        </w:rPr>
        <w:lastRenderedPageBreak/>
        <w:drawing>
          <wp:inline distT="0" distB="0" distL="0" distR="0" wp14:anchorId="1C701AD3" wp14:editId="13C1CD6D">
            <wp:extent cx="6203950" cy="3185795"/>
            <wp:effectExtent l="114300" t="114300" r="101600" b="147955"/>
            <wp:docPr id="33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6445" cy="318707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764E1D6" w14:textId="77777777" w:rsidR="000B4F68" w:rsidRDefault="000B4F68" w:rsidP="000B4F68"/>
    <w:p w14:paraId="37B46D65" w14:textId="7BA5AA98" w:rsidR="008D7147" w:rsidRPr="00976D2B" w:rsidRDefault="008D7147" w:rsidP="00976D2B"/>
    <w:sectPr w:rsidR="008D7147" w:rsidRPr="00976D2B" w:rsidSect="00967B3A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EBC57" w14:textId="77777777" w:rsidR="006466ED" w:rsidRDefault="006466ED" w:rsidP="008068A2">
      <w:pPr>
        <w:spacing w:after="0" w:line="240" w:lineRule="auto"/>
      </w:pPr>
      <w:r>
        <w:separator/>
      </w:r>
    </w:p>
  </w:endnote>
  <w:endnote w:type="continuationSeparator" w:id="0">
    <w:p w14:paraId="170EEFA1" w14:textId="77777777" w:rsidR="006466ED" w:rsidRDefault="006466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DB80B4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408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4081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CDB80B4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408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4081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7E493" w14:textId="77777777" w:rsidR="006466ED" w:rsidRDefault="006466ED" w:rsidP="008068A2">
      <w:pPr>
        <w:spacing w:after="0" w:line="240" w:lineRule="auto"/>
      </w:pPr>
      <w:r>
        <w:separator/>
      </w:r>
    </w:p>
  </w:footnote>
  <w:footnote w:type="continuationSeparator" w:id="0">
    <w:p w14:paraId="05C004A1" w14:textId="77777777" w:rsidR="006466ED" w:rsidRDefault="006466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4F67D3"/>
    <w:multiLevelType w:val="hybridMultilevel"/>
    <w:tmpl w:val="92847C4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7"/>
  </w:num>
  <w:num w:numId="6">
    <w:abstractNumId w:val="10"/>
  </w:num>
  <w:num w:numId="7">
    <w:abstractNumId w:val="8"/>
  </w:num>
  <w:num w:numId="8">
    <w:abstractNumId w:val="5"/>
  </w:num>
  <w:num w:numId="9">
    <w:abstractNumId w:val="1"/>
  </w:num>
  <w:num w:numId="10">
    <w:abstractNumId w:val="0"/>
  </w:num>
  <w:num w:numId="11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QUAgtTs3iwAAAA="/>
  </w:docVars>
  <w:rsids>
    <w:rsidRoot w:val="008068A2"/>
    <w:rsid w:val="000006BB"/>
    <w:rsid w:val="00002C1C"/>
    <w:rsid w:val="00007044"/>
    <w:rsid w:val="0001451E"/>
    <w:rsid w:val="00023DC6"/>
    <w:rsid w:val="00025B98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4F68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46B4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06829"/>
    <w:rsid w:val="00310B58"/>
    <w:rsid w:val="003230CF"/>
    <w:rsid w:val="00324584"/>
    <w:rsid w:val="00331244"/>
    <w:rsid w:val="0033212E"/>
    <w:rsid w:val="003334C3"/>
    <w:rsid w:val="0033490F"/>
    <w:rsid w:val="00350CF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2B5F"/>
    <w:rsid w:val="00455ABB"/>
    <w:rsid w:val="00463E9D"/>
    <w:rsid w:val="004723C6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37F1"/>
    <w:rsid w:val="00594821"/>
    <w:rsid w:val="00596357"/>
    <w:rsid w:val="00596AA5"/>
    <w:rsid w:val="005A4081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1537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466ED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157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84542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161EF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67B3A"/>
    <w:rsid w:val="00972C7F"/>
    <w:rsid w:val="00976D2B"/>
    <w:rsid w:val="00976E46"/>
    <w:rsid w:val="00991DF1"/>
    <w:rsid w:val="00994CA8"/>
    <w:rsid w:val="00994DE5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2318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207A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11966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1255"/>
    <w:rsid w:val="00FC3EAB"/>
    <w:rsid w:val="00FD4EB7"/>
    <w:rsid w:val="00FE038F"/>
    <w:rsid w:val="00FE6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character" w:customStyle="1" w:styleId="eop">
    <w:name w:val="eop"/>
    <w:basedOn w:val="DefaultParagraphFont"/>
    <w:rsid w:val="000B4F68"/>
  </w:style>
  <w:style w:type="character" w:styleId="UnresolvedMention">
    <w:name w:val="Unresolved Mention"/>
    <w:basedOn w:val="DefaultParagraphFont"/>
    <w:uiPriority w:val="99"/>
    <w:semiHidden/>
    <w:unhideWhenUsed/>
    <w:rsid w:val="002146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js-front-end-retake-exam-19-april-2024/4540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github.com/softuni-practice-server/softuni-practice-server" TargetMode="External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://localhost:3030/jsonstore/records/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image" Target="media/image2.png"/><Relationship Id="rId19" Type="http://schemas.openxmlformats.org/officeDocument/2006/relationships/hyperlink" Target="http://localhost:3030/jsonstore/records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498A7F-2FAD-4EAB-865E-AE1E5BDC9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2</Pages>
  <Words>1271</Words>
  <Characters>7251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8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eatrisValerieva</cp:lastModifiedBy>
  <cp:revision>38</cp:revision>
  <cp:lastPrinted>2023-06-14T10:56:00Z</cp:lastPrinted>
  <dcterms:created xsi:type="dcterms:W3CDTF">2021-09-07T12:37:00Z</dcterms:created>
  <dcterms:modified xsi:type="dcterms:W3CDTF">2025-04-16T10:59:00Z</dcterms:modified>
  <cp:category>computer programming;programming;software development;software engineering</cp:category>
</cp:coreProperties>
</file>